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A87FE" w14:textId="4019ECED" w:rsidR="002078B2" w:rsidRDefault="002078B2" w:rsidP="008F3B52">
      <w:pPr>
        <w:tabs>
          <w:tab w:val="left" w:pos="1766"/>
        </w:tabs>
      </w:pPr>
      <w:r>
        <w:t>Rolle:</w:t>
      </w:r>
    </w:p>
    <w:p w14:paraId="3AC188F2" w14:textId="1A58859D" w:rsidR="008F3B52" w:rsidRDefault="008F3B52" w:rsidP="008F3B52">
      <w:pPr>
        <w:tabs>
          <w:tab w:val="left" w:pos="1766"/>
        </w:tabs>
      </w:pPr>
      <w:r>
        <w:t>Niklas</w:t>
      </w:r>
      <w:r w:rsidR="009C2081">
        <w:t xml:space="preserve">: </w:t>
      </w:r>
      <w:r w:rsidR="009C2081">
        <w:t>Macher</w:t>
      </w:r>
      <w:r w:rsidR="002078B2">
        <w:t xml:space="preserve">, </w:t>
      </w:r>
      <w:r w:rsidR="002078B2">
        <w:t>Der Dokumentato</w:t>
      </w:r>
      <w:r w:rsidR="002078B2">
        <w:t xml:space="preserve">r, </w:t>
      </w:r>
      <w:r w:rsidR="002078B2">
        <w:t>Der Zeitwächter</w:t>
      </w:r>
    </w:p>
    <w:p w14:paraId="705353C4" w14:textId="6373F92F" w:rsidR="008F3B52" w:rsidRDefault="008F3B52" w:rsidP="008F3B52">
      <w:pPr>
        <w:tabs>
          <w:tab w:val="left" w:pos="1766"/>
        </w:tabs>
      </w:pPr>
      <w:r>
        <w:t>Tim</w:t>
      </w:r>
      <w:r w:rsidR="009C2081">
        <w:t xml:space="preserve">: </w:t>
      </w:r>
      <w:r w:rsidR="009C2081">
        <w:t>Entwickler</w:t>
      </w:r>
      <w:r w:rsidR="002078B2">
        <w:t xml:space="preserve">, </w:t>
      </w:r>
      <w:r w:rsidR="002078B2">
        <w:t xml:space="preserve">Der </w:t>
      </w:r>
      <w:proofErr w:type="spellStart"/>
      <w:r w:rsidR="002078B2">
        <w:t>Visualisator</w:t>
      </w:r>
      <w:proofErr w:type="spellEnd"/>
      <w:r w:rsidR="002078B2">
        <w:t xml:space="preserve">, </w:t>
      </w:r>
      <w:r w:rsidR="002078B2">
        <w:t>Der Entdecker</w:t>
      </w:r>
    </w:p>
    <w:p w14:paraId="62976E12" w14:textId="6D5E801D" w:rsidR="008F3B52" w:rsidRDefault="008F3B52" w:rsidP="008F3B52">
      <w:pPr>
        <w:tabs>
          <w:tab w:val="left" w:pos="1766"/>
        </w:tabs>
      </w:pPr>
      <w:r>
        <w:t>Yesenia</w:t>
      </w:r>
      <w:r w:rsidR="009C2081">
        <w:t xml:space="preserve">: </w:t>
      </w:r>
      <w:r w:rsidR="009C2081">
        <w:t>Teamer</w:t>
      </w:r>
      <w:r w:rsidR="002078B2">
        <w:t xml:space="preserve">, </w:t>
      </w:r>
      <w:r w:rsidR="002078B2">
        <w:t>Der Streitschlichte</w:t>
      </w:r>
      <w:r w:rsidR="002078B2">
        <w:t xml:space="preserve">, </w:t>
      </w:r>
      <w:r w:rsidR="002078B2">
        <w:t>Der Qualitätsbeauftragte</w:t>
      </w:r>
    </w:p>
    <w:p w14:paraId="50FE2A41" w14:textId="77777777" w:rsidR="002078B2" w:rsidRPr="002078B2" w:rsidRDefault="008F3B52" w:rsidP="002078B2">
      <w:pPr>
        <w:rPr>
          <w:rFonts w:ascii="Arial" w:eastAsia="Times New Roman" w:hAnsi="Arial" w:cs="Arial"/>
          <w:sz w:val="20"/>
          <w:szCs w:val="20"/>
          <w:lang w:eastAsia="en-GB"/>
        </w:rPr>
      </w:pPr>
      <w:r>
        <w:t>Maarten</w:t>
      </w:r>
      <w:r w:rsidR="009C2081">
        <w:t xml:space="preserve">: </w:t>
      </w:r>
      <w:r w:rsidR="009C2081">
        <w:t>Analytiker</w:t>
      </w:r>
      <w:r w:rsidR="002078B2">
        <w:t xml:space="preserve">, </w:t>
      </w:r>
      <w:r w:rsidR="002078B2">
        <w:t>Der Außenminister</w:t>
      </w:r>
      <w:r w:rsidR="002078B2">
        <w:t xml:space="preserve">, </w:t>
      </w:r>
      <w:r w:rsidR="002078B2" w:rsidRPr="002078B2">
        <w:rPr>
          <w:rFonts w:ascii="Arial" w:eastAsia="Times New Roman" w:hAnsi="Arial" w:cs="Arial"/>
          <w:sz w:val="20"/>
          <w:szCs w:val="20"/>
          <w:lang w:eastAsia="en-GB"/>
        </w:rPr>
        <w:t>Der Teamsprecher</w:t>
      </w:r>
    </w:p>
    <w:p w14:paraId="2C5DA000" w14:textId="60DA85FF" w:rsidR="008F3B52" w:rsidRPr="002078B2" w:rsidRDefault="002078B2" w:rsidP="002078B2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GB" w:eastAsia="en-GB"/>
        </w:rPr>
      </w:pPr>
      <w:r w:rsidRPr="002078B2">
        <w:rPr>
          <w:rFonts w:ascii="Arial" w:eastAsia="Times New Roman" w:hAnsi="Arial" w:cs="Arial"/>
          <w:sz w:val="20"/>
          <w:szCs w:val="20"/>
          <w:lang w:val="en-GB" w:eastAsia="en-GB"/>
        </w:rPr>
        <w:t>(</w:t>
      </w:r>
      <w:proofErr w:type="spellStart"/>
      <w:r w:rsidRPr="002078B2">
        <w:rPr>
          <w:rFonts w:ascii="Arial" w:eastAsia="Times New Roman" w:hAnsi="Arial" w:cs="Arial"/>
          <w:sz w:val="20"/>
          <w:szCs w:val="20"/>
          <w:lang w:val="en-GB" w:eastAsia="en-GB"/>
        </w:rPr>
        <w:t>Projektleitung</w:t>
      </w:r>
      <w:proofErr w:type="spellEnd"/>
      <w:r w:rsidRPr="002078B2">
        <w:rPr>
          <w:rFonts w:ascii="Arial" w:eastAsia="Times New Roman" w:hAnsi="Arial" w:cs="Arial"/>
          <w:sz w:val="20"/>
          <w:szCs w:val="20"/>
          <w:lang w:val="en-GB" w:eastAsia="en-GB"/>
        </w:rPr>
        <w:t>)</w:t>
      </w:r>
      <w:r>
        <w:rPr>
          <w:rFonts w:ascii="Arial" w:eastAsia="Times New Roman" w:hAnsi="Arial" w:cs="Arial"/>
          <w:sz w:val="20"/>
          <w:szCs w:val="20"/>
          <w:lang w:val="en-GB" w:eastAsia="en-GB"/>
        </w:rPr>
        <w:t xml:space="preserve">, </w:t>
      </w:r>
      <w:r>
        <w:t>Der Präsentator</w:t>
      </w:r>
    </w:p>
    <w:sectPr w:rsidR="008F3B52" w:rsidRPr="0020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TE3NzG1MDQyNjZW0lEKTi0uzszPAykwqgUA4nVlKSwAAAA="/>
  </w:docVars>
  <w:rsids>
    <w:rsidRoot w:val="008F3B52"/>
    <w:rsid w:val="002078B2"/>
    <w:rsid w:val="002D4019"/>
    <w:rsid w:val="007B57F0"/>
    <w:rsid w:val="008F3B52"/>
    <w:rsid w:val="009C2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CB493"/>
  <w15:chartTrackingRefBased/>
  <w15:docId w15:val="{2D3BEB01-CD6F-4011-9820-5E67BE3E0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B57F0"/>
    <w:pPr>
      <w:spacing w:after="0" w:line="360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 w:val="36"/>
      <w:szCs w:val="56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7B57F0"/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41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42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arten</dc:creator>
  <cp:keywords/>
  <dc:description/>
  <cp:lastModifiedBy>Maarten</cp:lastModifiedBy>
  <cp:revision>3</cp:revision>
  <dcterms:created xsi:type="dcterms:W3CDTF">2021-01-25T10:39:00Z</dcterms:created>
  <dcterms:modified xsi:type="dcterms:W3CDTF">2021-01-25T10:50:00Z</dcterms:modified>
</cp:coreProperties>
</file>